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C1DAC9" w14:textId="285B2184" w:rsidR="00106C52" w:rsidRPr="004110EF" w:rsidRDefault="004110EF" w:rsidP="004110EF">
      <w:pPr>
        <w:spacing w:line="0" w:lineRule="atLeast"/>
        <w:jc w:val="center"/>
      </w:pPr>
      <w:r>
        <w:rPr>
          <w:rFonts w:ascii="標楷體" w:eastAsia="標楷體" w:hAnsi="標楷體"/>
          <w:b/>
          <w:sz w:val="36"/>
          <w:szCs w:val="36"/>
        </w:rPr>
        <w:t>亞洲大學</w:t>
      </w:r>
      <w:r w:rsidR="00540499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>
        <w:rPr>
          <w:rFonts w:ascii="標楷體" w:eastAsia="標楷體" w:hAnsi="標楷體"/>
          <w:b/>
          <w:sz w:val="36"/>
          <w:szCs w:val="36"/>
        </w:rPr>
        <w:t>社會工作學系</w:t>
      </w:r>
      <w:r>
        <w:rPr>
          <w:rFonts w:ascii="標楷體" w:eastAsia="標楷體" w:hAnsi="標楷體" w:hint="eastAsia"/>
          <w:b/>
          <w:sz w:val="36"/>
          <w:szCs w:val="36"/>
          <w:u w:val="single"/>
        </w:rPr>
        <w:t xml:space="preserve">     </w:t>
      </w:r>
      <w:r>
        <w:rPr>
          <w:rFonts w:ascii="標楷體" w:eastAsia="標楷體" w:hAnsi="標楷體"/>
          <w:b/>
          <w:sz w:val="36"/>
          <w:szCs w:val="36"/>
        </w:rPr>
        <w:t>學年度</w:t>
      </w:r>
      <w:r>
        <w:rPr>
          <w:rFonts w:ascii="標楷體" w:eastAsia="標楷體" w:hAnsi="標楷體" w:hint="eastAsia"/>
          <w:b/>
          <w:sz w:val="36"/>
          <w:szCs w:val="36"/>
        </w:rPr>
        <w:t>期中</w:t>
      </w:r>
      <w:r>
        <w:rPr>
          <w:rFonts w:ascii="標楷體" w:eastAsia="標楷體" w:hAnsi="標楷體"/>
          <w:b/>
          <w:sz w:val="36"/>
          <w:szCs w:val="36"/>
        </w:rPr>
        <w:t>實習</w:t>
      </w:r>
    </w:p>
    <w:p w14:paraId="40A37866" w14:textId="25ECEDCD" w:rsidR="00B70846" w:rsidRPr="004110EF" w:rsidRDefault="004110EF" w:rsidP="00EC5074">
      <w:pPr>
        <w:spacing w:before="240" w:afterLines="20" w:after="219" w:line="0" w:lineRule="atLeast"/>
        <w:jc w:val="center"/>
        <w:outlineLvl w:val="1"/>
        <w:rPr>
          <w:rFonts w:eastAsia="標楷體"/>
          <w:b/>
          <w:sz w:val="32"/>
          <w:szCs w:val="32"/>
        </w:rPr>
      </w:pPr>
      <w:bookmarkStart w:id="0" w:name="_Toc86242713"/>
      <w:r>
        <w:rPr>
          <w:rFonts w:ascii="標楷體" w:eastAsia="標楷體" w:hAnsi="標楷體" w:hint="eastAsia"/>
          <w:b/>
          <w:sz w:val="36"/>
          <w:szCs w:val="36"/>
        </w:rPr>
        <w:t>方案小組</w:t>
      </w:r>
      <w:r>
        <w:rPr>
          <w:rFonts w:ascii="標楷體" w:eastAsia="標楷體" w:hAnsi="標楷體"/>
          <w:b/>
          <w:sz w:val="36"/>
          <w:szCs w:val="36"/>
        </w:rPr>
        <w:t xml:space="preserve"> 第</w:t>
      </w:r>
      <w:r>
        <w:rPr>
          <w:rFonts w:ascii="標楷體" w:eastAsia="標楷體" w:hAnsi="標楷體"/>
          <w:b/>
          <w:sz w:val="36"/>
          <w:szCs w:val="36"/>
          <w:u w:val="single"/>
        </w:rPr>
        <w:t xml:space="preserve">   </w:t>
      </w:r>
      <w:r>
        <w:rPr>
          <w:rFonts w:ascii="標楷體" w:eastAsia="標楷體" w:hAnsi="標楷體"/>
          <w:b/>
          <w:sz w:val="36"/>
          <w:szCs w:val="36"/>
        </w:rPr>
        <w:t>次 會議紀錄</w:t>
      </w:r>
      <w:bookmarkEnd w:id="0"/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65"/>
        <w:gridCol w:w="1212"/>
        <w:gridCol w:w="1253"/>
        <w:gridCol w:w="3170"/>
      </w:tblGrid>
      <w:tr w:rsidR="00B70846" w14:paraId="65F052F0" w14:textId="77777777" w:rsidTr="004C1021">
        <w:trPr>
          <w:trHeight w:val="782"/>
        </w:trPr>
        <w:tc>
          <w:tcPr>
            <w:tcW w:w="265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EAC6E" w14:textId="77777777" w:rsidR="00B70846" w:rsidRDefault="00B70846" w:rsidP="00365D20">
            <w:pPr>
              <w:jc w:val="both"/>
            </w:pPr>
            <w:r>
              <w:rPr>
                <w:rFonts w:eastAsia="標楷體"/>
                <w:sz w:val="28"/>
                <w:szCs w:val="28"/>
              </w:rPr>
              <w:t>日期：</w:t>
            </w:r>
          </w:p>
        </w:tc>
        <w:tc>
          <w:tcPr>
            <w:tcW w:w="245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39EDD3" w14:textId="77777777" w:rsidR="00B70846" w:rsidRDefault="00B70846" w:rsidP="00365D20">
            <w:pPr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時間：</w:t>
            </w:r>
          </w:p>
        </w:tc>
        <w:tc>
          <w:tcPr>
            <w:tcW w:w="31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586C7" w14:textId="77777777" w:rsidR="00B70846" w:rsidRDefault="00B70846" w:rsidP="00365D20">
            <w:pPr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地點：</w:t>
            </w:r>
          </w:p>
        </w:tc>
      </w:tr>
      <w:tr w:rsidR="00B70846" w14:paraId="3FB17ACD" w14:textId="77777777" w:rsidTr="004C1021">
        <w:trPr>
          <w:trHeight w:val="782"/>
        </w:trPr>
        <w:tc>
          <w:tcPr>
            <w:tcW w:w="3858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AA870" w14:textId="77777777" w:rsidR="00B70846" w:rsidRDefault="00B70846" w:rsidP="00365D20">
            <w:pPr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主席：</w:t>
            </w:r>
          </w:p>
        </w:tc>
        <w:tc>
          <w:tcPr>
            <w:tcW w:w="440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CB610" w14:textId="77777777" w:rsidR="00B70846" w:rsidRDefault="00B70846" w:rsidP="00365D20">
            <w:pPr>
              <w:jc w:val="both"/>
            </w:pPr>
            <w:r>
              <w:rPr>
                <w:rFonts w:eastAsia="標楷體"/>
                <w:sz w:val="28"/>
                <w:szCs w:val="28"/>
              </w:rPr>
              <w:t>紀錄：</w:t>
            </w:r>
          </w:p>
        </w:tc>
      </w:tr>
      <w:tr w:rsidR="00B70846" w14:paraId="7DD34776" w14:textId="77777777" w:rsidTr="004C1021">
        <w:trPr>
          <w:trHeight w:val="1184"/>
        </w:trPr>
        <w:tc>
          <w:tcPr>
            <w:tcW w:w="8260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0CF09" w14:textId="77777777" w:rsidR="00B70846" w:rsidRDefault="00B70846" w:rsidP="00365D20">
            <w:pPr>
              <w:spacing w:before="60"/>
            </w:pPr>
            <w:r>
              <w:rPr>
                <w:rFonts w:eastAsia="標楷體"/>
                <w:sz w:val="28"/>
                <w:szCs w:val="28"/>
              </w:rPr>
              <w:t>會議參與者：</w:t>
            </w:r>
          </w:p>
        </w:tc>
      </w:tr>
      <w:tr w:rsidR="00B70846" w14:paraId="4F252F22" w14:textId="77777777" w:rsidTr="004C1021">
        <w:trPr>
          <w:trHeight w:val="1823"/>
        </w:trPr>
        <w:tc>
          <w:tcPr>
            <w:tcW w:w="8260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966BD" w14:textId="77777777" w:rsidR="00B70846" w:rsidRDefault="00B70846" w:rsidP="00365D20">
            <w:pPr>
              <w:spacing w:before="6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上次會議執行情形報告：</w:t>
            </w:r>
          </w:p>
          <w:p w14:paraId="3F9737A7" w14:textId="77777777" w:rsidR="00B70846" w:rsidRDefault="00B70846" w:rsidP="00365D20">
            <w:pPr>
              <w:rPr>
                <w:rFonts w:eastAsia="標楷體"/>
                <w:sz w:val="26"/>
                <w:szCs w:val="26"/>
              </w:rPr>
            </w:pPr>
          </w:p>
          <w:p w14:paraId="273ED717" w14:textId="77777777" w:rsidR="00B70846" w:rsidRDefault="00B70846" w:rsidP="00365D20">
            <w:pPr>
              <w:rPr>
                <w:rFonts w:eastAsia="標楷體"/>
                <w:sz w:val="26"/>
                <w:szCs w:val="26"/>
              </w:rPr>
            </w:pPr>
          </w:p>
          <w:p w14:paraId="30CE4388" w14:textId="77777777" w:rsidR="00B70846" w:rsidRDefault="00B70846" w:rsidP="00365D20">
            <w:pPr>
              <w:rPr>
                <w:rFonts w:eastAsia="標楷體"/>
                <w:sz w:val="26"/>
                <w:szCs w:val="26"/>
              </w:rPr>
            </w:pPr>
          </w:p>
          <w:p w14:paraId="74017864" w14:textId="77777777" w:rsidR="00B70846" w:rsidRDefault="00B70846" w:rsidP="00365D20">
            <w:pPr>
              <w:rPr>
                <w:rFonts w:eastAsia="標楷體"/>
                <w:sz w:val="26"/>
                <w:szCs w:val="26"/>
              </w:rPr>
            </w:pPr>
          </w:p>
          <w:p w14:paraId="7774992C" w14:textId="77777777" w:rsidR="00B70846" w:rsidRPr="00106C52" w:rsidRDefault="00B70846" w:rsidP="00365D20">
            <w:pPr>
              <w:rPr>
                <w:rFonts w:eastAsia="標楷體"/>
                <w:sz w:val="26"/>
                <w:szCs w:val="26"/>
              </w:rPr>
            </w:pPr>
          </w:p>
        </w:tc>
      </w:tr>
      <w:tr w:rsidR="00B70846" w14:paraId="207EB2AF" w14:textId="77777777" w:rsidTr="004C1021">
        <w:trPr>
          <w:trHeight w:val="2457"/>
        </w:trPr>
        <w:tc>
          <w:tcPr>
            <w:tcW w:w="8260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E18D2" w14:textId="77777777" w:rsidR="00B70846" w:rsidRDefault="00B70846" w:rsidP="00365D20">
            <w:pPr>
              <w:spacing w:before="6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會議討論內容與決議：</w:t>
            </w:r>
          </w:p>
          <w:p w14:paraId="465B1897" w14:textId="77777777" w:rsidR="00B70846" w:rsidRDefault="00B70846" w:rsidP="00365D20">
            <w:pPr>
              <w:spacing w:before="60" w:after="183" w:line="400" w:lineRule="exact"/>
              <w:rPr>
                <w:rFonts w:eastAsia="標楷體"/>
                <w:sz w:val="28"/>
                <w:szCs w:val="28"/>
              </w:rPr>
            </w:pPr>
          </w:p>
          <w:p w14:paraId="2FCB2CB4" w14:textId="77777777" w:rsidR="00B70846" w:rsidRDefault="00B70846" w:rsidP="00365D20">
            <w:pPr>
              <w:spacing w:before="60" w:after="183" w:line="400" w:lineRule="exact"/>
              <w:rPr>
                <w:rFonts w:eastAsia="標楷體"/>
                <w:sz w:val="28"/>
                <w:szCs w:val="28"/>
              </w:rPr>
            </w:pPr>
          </w:p>
        </w:tc>
      </w:tr>
      <w:tr w:rsidR="00B70846" w14:paraId="339B0280" w14:textId="77777777" w:rsidTr="004C1021">
        <w:trPr>
          <w:trHeight w:val="1314"/>
        </w:trPr>
        <w:tc>
          <w:tcPr>
            <w:tcW w:w="8260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9AD61" w14:textId="77777777" w:rsidR="00B70846" w:rsidRDefault="00B70846" w:rsidP="00365D20">
            <w:pPr>
              <w:spacing w:before="6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會議進行動力：</w:t>
            </w:r>
          </w:p>
          <w:p w14:paraId="1D9D38DC" w14:textId="77777777" w:rsidR="00B70846" w:rsidRDefault="00B70846" w:rsidP="00365D20">
            <w:pPr>
              <w:spacing w:before="60"/>
              <w:rPr>
                <w:rFonts w:eastAsia="標楷體"/>
                <w:sz w:val="28"/>
                <w:szCs w:val="28"/>
              </w:rPr>
            </w:pPr>
          </w:p>
        </w:tc>
      </w:tr>
      <w:tr w:rsidR="00B70846" w14:paraId="27D98F46" w14:textId="77777777" w:rsidTr="004C1021">
        <w:trPr>
          <w:trHeight w:val="1367"/>
        </w:trPr>
        <w:tc>
          <w:tcPr>
            <w:tcW w:w="8260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BB347" w14:textId="77777777" w:rsidR="00B70846" w:rsidRDefault="00B70846" w:rsidP="00365D20">
            <w:pPr>
              <w:spacing w:before="6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下次會議時間：</w:t>
            </w:r>
          </w:p>
        </w:tc>
      </w:tr>
      <w:tr w:rsidR="00B70846" w14:paraId="0076068C" w14:textId="77777777" w:rsidTr="004C1021">
        <w:trPr>
          <w:trHeight w:val="1367"/>
        </w:trPr>
        <w:tc>
          <w:tcPr>
            <w:tcW w:w="8260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A3A28" w14:textId="77777777" w:rsidR="00B70846" w:rsidRDefault="00B70846" w:rsidP="00365D20">
            <w:pPr>
              <w:spacing w:before="60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下次會議主席與紀錄：</w:t>
            </w:r>
          </w:p>
        </w:tc>
      </w:tr>
    </w:tbl>
    <w:p w14:paraId="0C2A8D81" w14:textId="3DA1E944" w:rsidR="00332F08" w:rsidRDefault="00332F08" w:rsidP="002F7433">
      <w:pPr>
        <w:snapToGrid w:val="0"/>
        <w:rPr>
          <w:rFonts w:eastAsia="標楷體"/>
        </w:rPr>
      </w:pPr>
      <w:bookmarkStart w:id="1" w:name="_GoBack"/>
      <w:bookmarkEnd w:id="1"/>
    </w:p>
    <w:sectPr w:rsidR="00332F08" w:rsidSect="00540499">
      <w:headerReference w:type="default" r:id="rId8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C1898" w14:textId="77777777" w:rsidR="00505FF2" w:rsidRDefault="00505FF2">
      <w:r>
        <w:separator/>
      </w:r>
    </w:p>
  </w:endnote>
  <w:endnote w:type="continuationSeparator" w:id="0">
    <w:p w14:paraId="7EA92C11" w14:textId="77777777" w:rsidR="00505FF2" w:rsidRDefault="0050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48060" w14:textId="77777777" w:rsidR="00505FF2" w:rsidRDefault="00505FF2">
      <w:r>
        <w:rPr>
          <w:color w:val="000000"/>
        </w:rPr>
        <w:separator/>
      </w:r>
    </w:p>
  </w:footnote>
  <w:footnote w:type="continuationSeparator" w:id="0">
    <w:p w14:paraId="0631E551" w14:textId="77777777" w:rsidR="00505FF2" w:rsidRDefault="0050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36612B" w:rsidRDefault="0036612B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36612B" w:rsidRDefault="0036612B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 xmlns="">
          <w:pict>
            <v:rect w14:anchorId="006F1739" id="_x0000_s1042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" stroked="f">
              <v:textbox>
                <w:txbxContent>
                  <w:p w14:paraId="4D816378" w14:textId="77777777" w:rsidR="0036612B" w:rsidRDefault="0036612B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51FDA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A4E32"/>
    <w:rsid w:val="00CB0109"/>
    <w:rsid w:val="00CC4F18"/>
    <w:rsid w:val="00CD0693"/>
    <w:rsid w:val="00D347F1"/>
    <w:rsid w:val="00D4709D"/>
    <w:rsid w:val="00D77123"/>
    <w:rsid w:val="00D87544"/>
    <w:rsid w:val="00D96899"/>
    <w:rsid w:val="00DA0C51"/>
    <w:rsid w:val="00DC4D7A"/>
    <w:rsid w:val="00DC705B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5074"/>
    <w:rsid w:val="00ED4AD7"/>
    <w:rsid w:val="00F01D0D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56A43-4ED8-4002-8453-C21C45B0D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3</cp:revision>
  <cp:lastPrinted>2021-10-28T01:12:00Z</cp:lastPrinted>
  <dcterms:created xsi:type="dcterms:W3CDTF">2021-11-01T02:38:00Z</dcterms:created>
  <dcterms:modified xsi:type="dcterms:W3CDTF">2021-11-01T02:39:00Z</dcterms:modified>
</cp:coreProperties>
</file>